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วัน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ณ</w:t>
      </w:r>
      <w:r>
        <w:t xml:space="preserve"> </w:t>
      </w:r>
      <w:r>
        <w:t xml:space="preserve">อาคารรัฐประศาสนภักดี</w:t>
      </w:r>
      <w:r>
        <w:t xml:space="preserve"> </w:t>
      </w:r>
      <w:r>
        <w:t xml:space="preserve">(อาคาร</w:t>
      </w:r>
      <w:r>
        <w:t xml:space="preserve"> </w:t>
      </w:r>
      <w:r>
        <w:t xml:space="preserve">B)</w:t>
      </w:r>
      <w:r>
        <w:t xml:space="preserve"> </w:t>
      </w:r>
      <w:r>
        <w:t xml:space="preserve">พี่แชมป์</w:t>
      </w:r>
      <w:r>
        <w:t xml:space="preserve"> </w:t>
      </w:r>
      <w:r>
        <w:t xml:space="preserve">เปิด</w:t>
      </w:r>
      <w:r>
        <w:t xml:space="preserve"> </w:t>
      </w:r>
      <w:r>
        <w:t xml:space="preserve">Force</w:t>
      </w:r>
      <w:r>
        <w:t xml:space="preserve"> </w:t>
      </w:r>
      <w:r>
        <w:t xml:space="preserve">out</w:t>
      </w:r>
    </w:p>
    <w:p>
      <w:pPr>
        <w:pStyle w:val="Date"/>
      </w:pPr>
      <w:r>
        <w:t xml:space="preserve">วันศุกร์ที่</w:t>
      </w:r>
      <w:r>
        <w:t xml:space="preserve"> </w:t>
      </w:r>
      <w:r>
        <w:t xml:space="preserve">8</w:t>
      </w:r>
      <w:r>
        <w:t xml:space="preserve"> </w:t>
      </w:r>
      <w:r>
        <w:t xml:space="preserve">กันยายน</w:t>
      </w:r>
      <w:r>
        <w:t xml:space="preserve"> </w:t>
      </w:r>
      <w:r>
        <w:t xml:space="preserve">2566</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บถอยหลังไปพร้อมกันนะครับ เขาจะถ่ายภาพก่อน มันขายยังไง เชิญอีก 21 ท่าน โรงแรม สำหรับในวันนี้นะครับเนื่องในวันคนพิการสากลประจำปี 2560 มานะครับทางกระทรวงการพัฒนาสังคมและความมั่นคงของมนุษย์นะครับก็ได้ เป็นอย่างสูงนะครับจากฯพณฯนายกรัฐมนตรีนะครับที่จะมามอบโล่รางวัลให้กับ คนพิการต้นแบบรวมถึงองค์กรเอกชนและหน่วยงานภาครัฐนะครับที่มีบริการ อ่านนะครับให้กลับ คนพิการนะครับก็เป็นอีกหนึ่งขวัญกำลังใจให้กับ คนทำงานรวมถึงพี่น้องคนพิการด้วยนะครับสำหรับวันนี้รอสักครู่นึงนะครับ เพื่อเตรียมความพร้อมและเราก็จะเริ่มเข้าสู่พิธี เปิดอย่างเป็นทางการอีกสักครู่หนึ่งนะครับอดใจรออีกสักครู่นะครับผม กราบเรียนพลเอกประยุทธ์จันทร์โอชานายกรัฐมนตรีครับเรียนท่านรองนายกรัฐมนตรีและรัฐมนตรีว่าการกระ พาณิชย์ครับท่านรัฐมนตรีว่าการกระทรวงการพัฒนาสังคมและความมั่นคงของมนุษย์ ท่านเลขาธิการนายกรัฐมนตรีและแขกผู้มีเกียรติทุกท่านนะครับที่เข้าร่วม วันนี้ครับวันคนพิการสากลที่เราจะเปิดประจำปี 2506 แค่นี้นะครับผมเร่งรถฐิติกุลดิลกครับ ภัทราวรรณพานิชชาค่ะเราสองคนมาจากช่อง 7 hd นะครับรับหน้าที่เป็นพิธีกรในวันนี้ครับ โอกาสนี้นะคะขอต้อนรับทุกท่านเข้าสู่งานวันคนพิการสากลประจำปี 15 นะคะสำหรับวันคนพิการสากลองค์การสหประชาชาติได้ประกาศให้วันที่ 3 ธันวา ของทุกปีเป็นวันคนพิการสากลค่ะเพื่อที่จะเชิญชวนให้ประเทศสมาชิกร่วมกัน กิจกรรมต่างๆก็ให้คนพิการได้มีส่วนร่วมในกิจกรรมทางสังคมมีโอกาสได้แสดง สภาพสังคมได้ประจักษ์นะคะซึ่งทำให้สังคมเกิดเจตคติเชิงสร้างสรรค์ต่อคนพิการค่ะ ในปีนี้ค่ะปี 2565 ค่ะต้องการสหประชาชาติได้กำหนดประเด็นหลัก การปฏิรูปสู่การพัฒนาเพื่อคนทั้งมวลพลังนวัตกรรมสู่โลกที่เข้าถึงได้และเป็นธรรม establishment of awakening xvideo โดยมุ่งหวังให้เกิดการเปลี่ยนแปลงทางสังคมให้มีความเท่าเทียมโดยการนำเอาเทคโนโลยีเข้ามามีบท ให้เกิดการเปลี่ยนแปลงและลดความเหลื่อมล้ำในสังคมค่ะ และแน่นอนนะครับว่าวันนี้วันคนพิการสากลที่เราจะร่วมเปิดกันได้ครับ เปลี่ยนหน้าจอนะครับนอกจากมีจอล่ามภาษามือที่เป็นอีกหนึ่งบริการสำหรับคนพิการแล้วนะครับเรายังเห็น ข้อความที่ปรากฏ น่าต่อนะครับอาร์ตๆคำว่าวันพิการสากลจะเป็นการ อักษรให้ครับเรียกว่า Real Time เลยนะครับ ข้อความที่ เวลาจริงๆเลยนะคะเป็นสัตว์ศูนย์วิจัยเทคโนโลยีสิ่งอำนวยความสะดวกและเครื่องมือแพทย์สำนัก พัฒนาวิทยาศาสตร์และเทคโนโลยีแห่งชาตินั้นเองนะครับซึ่งบริการนี้ก็จะทำให้คน ได้เข้าถึงข้อมูลข่าวสารและทุกคนนะครับก็จะได้เข้าถึงข้อมูลข่าวสารโดยเท่าเทียมกันครับ และก่อนที่เราจะเข้าสู่พิธีการรวมถึงการมอบรางวัลนะครับวันนี้อยากจะ ให้ทุกท่านได้พบกับอีกหนึ่งคนซึ่งเป็นอีกหนึ่งบุคคลที่จะมาตอบ อย่างชัดเจนให้เราได้เข้าใจนะครับว่าเทคโนโลยีกับคนพิการมีความสำคัญอย่างไรเป็นการ แลกเปลี่ยนมุมมองครับเพื่อไม่เป็นการเสียเวลานะครับขอเชิญพบกับคุณอุ่นนะพจน์ เพื่อศึกษาขอเรียนเชิญครับด้วยค่ะ สวัสดีครับผมชื่อวิน นอกจากที่ทุกท่านเห็นว่าผมเป็นคนตาบอดแล้ว ถ้ายังเห็นว่าผมเป็นอะไรได้อีกบ้างไหมครับ ผมเคยเป็นเด็กคนนึงที่เคยมองเห็น เคยมีความฝัน ผมอยากจะเป็นนักวิทยาศาสตร์ อยากจะทำงานที่เกี่ยวข้องกับคอมพิวเตอร์ อยากที่จะสร้างสิ่งดีๆให้กับโลกนี้ เมื่อผมกลายเป็นคนตาบอดแล้ว ในวินาทีแรก ความคิดของผมคือ สิ่งเหล่านั้น มันคงจะเป็นไปไม่ได้อีกแล้ว ไปทั้งวันหนึ่ง เมื่อผมได้ฟังรายการวิทยุรายการหนึ่ง พิธีกรเล่าถึงโปรแกรมอ่านหน้าจอ สามารถทำให้คนตาบอดใช้คอมพิวเตอร์ได้ แคปชั่นช่วงเวลาไม่กี่วินาทีนั้น เปลี่ยนชีวิตผมไปตลอดกาล หลังจากนั้นไม่กี่วัน ผมก็กลับมาใช้คอมพิวเตอร์ได้ วิธีการที่ต่างไป ได้กลับเข้าระบบการศึกษาอีกครั้ง ตั้งใจเรียนเข้ามหาวิทยาลัยในคณะวิศวกรรมศาสตร์ได้ จบออกมาทำงานเป็นโปรแกรมเมอร์เหมือนที่ฝันไว้ ปัจจุบัน ผมทำงานอยู่ที่บริษัทเวิลด์คอร์ปอเรชั่น มันเป็นบริษัทที่สร้าง AI ด้วยฝีมือคนพิการ พยายามทำสิ่งดีๆให้กับโลกนี้ ร่วมกับเพื่อนๆและพี่ๆที่มีความฝันเดียวกัน ตั้งแต่ในอดีต พวกเรามักจะมีปัญหากับการเข้าถึงสื่อและสถานที่ต่างๆอยู่เสมอ ด้วยเทคโนโลยีที่พัฒนาไปข้างหน้า ปัญหาต่างๆก็เริ่มลดน้อยลง เทคโนโลยีที่ก้าวไปข้างหน้าทำให้คนพิการได้รับโอกาสใหม่ๆ ทั้งในด้านการทำงาน การศึกษา และการใช้ชีวิต กระทั่งตัวผมเอง ถ้าเกิดว่าย้อนกลับไปสัก 50 ปีนะครับ มาถามผมว่า คนตาบอดจะเป็นนักวิทยาศาสตร์ได้อย่างไร กว่าจะตอบไม่ได้ แต่ตอนนี้เทคโนโลยีมากมายได้ทำให้ชีวิตของคนพิการ อิสระมากขึ้น พวกเราสามารถทำตามความฝันของเราได้ ตอนนี้คนตาบอดเรามีโปรแกรมอ่านหน้าจอที่สามารถทำให้คนตาบอด ใช้คอมพิวเตอร์ได้เหมือนคนปกติ โปรแกรมและ Application ต่างๆที่เข้าถึง เปิดโอกาสให้คนตาบอดสามารถศึกษาหาความรู้และประกอบอาชีพได้เช่นคนปกติ ว่าจะเป็นการทำเอกสาร การเขียนเพลง การเขียนโปรแกรมแบบผม คนที่บกพร่องทางการได้ยินแต่มีเครื่องช่วยฟัง ที่สามารถทำให้คนหูตึงกลับมาได้ยินอีกครั้ง เครื่องสังเคราะห์เสียง จะทำให้คนพิการทางการพูดสามารถสื่อสารกับเพื่อนๆและครอบครัวได้ เรามีวีลแชร์ไฟฟ้าที่ทำให้คนพิการทางการเคลื่อนไหวสามารถเคลื่อนที่ไปยังสถานที่ตั้ง หรือแม้แต่คนที่เป็นอัมพฤกษ์อัมพาต หรือขาดส่วนใดส่วนหนึ่งของร่างกายไป เราก็มีเทคโนโลยีมากมาย ทำให้พวกเขาสามารถหยิบจับ ทำการสื่อสาร เริ่มการศึกษา และประกอบอาชีพ ได้อย่างภาคภูมิใจ และนี่เป็นแค่จุดเริ่มต้นเท่านั้นครับ ผมเชื่อว่าเราสามารถทำได้มากกว่านี้อีก keyword สำคัญคือ การออกแบบสำหรับทุกคนครับ ถึงแม้เทคโนโลยีจะทำให้ชีวิตคนพิการง่ายขึ้นเพียงใด การออกแบบ วิธีเข้าใจถึงความแตกต่างระหว่างบุคคลแล้ว คนพิการ ยังคงขาดโอกาสในการใช้ชีวิตอย่างสังคมที่เท่าเทียมต่อไป อันดับแรกต้องเข้าใจก่อนครับว่าคนพิการมีความสามารถ สามารถที่จะทำสิ่งต่างๆได้เช่นเดียวกับคนปกติเพียงแต่ใช้วิธีการ ไป เรามีคนพิการอยู่ในสักหลายสาขาอาชีพ ไม่ว่าจะเป็นเทคโนโลยีแบบผม สายออกแบบ สายภาษา หากเรานำคนพิการเหล่านี้เข้าไปร่วมในขั้นตอนการออกแบบ จะทำให้เราสามารถดึงศักยภาพของเขาออกมาได้อย่างมากที่สุด และเราก็จะได้ ผลิตภัณฑ์ ที่สามารถ เข้าถึงกับทุกคนได้อย่างแท้จริง การที่เราออกแบบโดยคำนึงถึงทุกคนไว้ตั้งแต่แรก ย่อมดีกว่าการแก้ไขภายหลัง แน่นอน สิ่งที่เราสามารถยกตัวอย่างได้อย่างชัดๆเลยก็คือการที่เรานำคนพิการ เข้าไปเป็นส่วนหนึ่งในการพัฒนาระบบ สถานที่ Application ต่างๆ ที่สามารถเข้าถึงได้โดยทุกคน เมื่อนั้นเราก็จะได้เทคโนโลยีที่ตอบโจทย์และสามารถแก้ไข ความลำบากในชีวิตของคนพิการได้อย่างแท้จริง จะขอยกตัวอย่างนะครับ คนตาบอดเรามักจะมีปัญหาการเซ็นชื่ออยู่เสมอเพราะเราไม่สามารถเซ็นได้ เวลาที่เราต้องไปทำธุรกรรมหรือคำสัญญาต่างๆบางครั้งเราก็มักจะถูกปฏิเสธ ปัญหาที่สามารถแก้ได้ด้วยเทคโนโลยี ถ้าเรามีเทคโนโลยีในการระบุตัวตนออนไลน์ที่คนพิการสามารถเข้าถึงได้ คนกลุ่มนี้ก็จะได้รับประโยชน์ที่มากขึ้นและคุณภาพชีวิตก็จะดีขึ้นตามลำดับ นอกจากนี้การพัฒนาและวิจัยเทคโนโลยีใหม่ๆ ยังสามารถทำให้คนพิการเรามีสิ่งอำนวยความสะดวกที่มากขึ้น ยกตัวอย่างเทคโนโลยีที่กำลังจะเป็นจริงในเวลาอันใกล้ตัวสั่งแล้วกันนะครับ อยากได้ทุกคนน่าจะรู้จักเทคโนโลยี ปัญญาประดิษฐ์ที่กำลังพัฒนาไปอย่างก้าวกระโดด ไร้คนขับเริ่มใกล้ความจริงเข้ามาทุกที แบบนี้ก็จะเป็นประโยชน์สำหรับพวกเราคนปกติแล้ว ยังเป็นประโยชน์อันมหาศาลกับคนพิการอีกด้วย ก็อย่างที่คนพิการที่มีความลำบากในการเคลื่อนที่เช่นคนตาบอด ผู้สูงอายุหรือคนพิการ พี่ต้องใช้รถแบบเฉพาะทาง ถ้าเรานำรถแบบนี้ไปใส่ไว้ตามสถานที่ชุมชน ให้คนพิการได้มาใช้ ว่าจะเป็นการทำให้คนพิการเหล่านี้สามารถเดินทางไปไหนมาไหนได้อย่างอิสระ นอกจากนี้ เทคโนโลยี ข้อความ เป็นภาพ วิธีการโฆษณาไปยัง รายได้คนน่าจะเคยเล่น AI วาดรูปกันใช่ไหมครับ เทคโนโลยีแบบเดียวกับพี่เหรอครับ เราสามารถเอาไปทำ อุปกรณ์แปลงตัวอักษร ภาษามือได้ ถ้าเราเอามาผนวกกับระบบแปลงเสียงเป็นตัวอักษรแล้วก็ คนหูหนวกของเรา มันจะมีล่ามภาษามือส่วนตัวที่สามารถใช้ที่ไหนเมื่อไหร่ก็ได้ ทำให้พวกเขาสามารถเข้าอยู่ในสังคมกับคนปกติได้อย่างมั่นใจ คนพิการอย่างพวกเราทุกคนครับ พวกเราไม่ได้อยากให้ทุกคนมองเห็นว่าเราน่าสงสารหรือว่าเป็นภาระ คนพิการทุกคนอยากจะแสดงให้ทุกคนเห็นถึงความสามารถ พิการทุกคน อยากจะเป็นส่วนหนึ่งของสังคม พวกเรา อยากทำสิ่ง มันมีประโยชน์ให้กับเพื่อนมนุษย์ ไม่ต่างอะไรจากคนปกติ เทคโนโลยีที่ก้าวหน้าทำให้เราไปถึงจุดนั้นได้ครับ และเทคโนโลยีเปลี่ยนอย่างเดียว อาจจะไม่เพียงพอ ความเข้าใจและโอกาสจากสังคมก็เป็นสิ่งที่สำคัญไม่ต่างกัน หากเรามี 3 สิ่งนี้ เชื่อมั่นเป็นอย่างยิ่งว่า คนพิการอย่างเรา สามารถเป็นกำลังสำคัญ ในการพัฒนาประเทศได้ ไม่ต่างอะไรจากคนปกติ ขอบคุณครับขอเสียงปรบมือดังๆให้กับคุณคุณพจน์ค่ะ ก็เรียกว่าคนพิการก็เป็นอีกหนึ่งกำลังสำคัญนะครับที่เป็นการร่วมกันพัฒนาประเทศและ เทคโนโลยีที่เกิดขึ้น นอกจากจะเป็นประโยชน์กับคนพิการและแน่วแน่นอนนะครับว่าเป็นประโยชน์กับคนทั้งมวลด้วยและในลำดับต่อไปนี้นะครับผมขอเรียน คุณกีตาร์ชปวผู้ประสานงานสหประชาชาติประจำประเทศไทยนะครับ ให้เกียรติอ่านสารจากองค์การสหประชาชาติเนื่องในวันคนพิการสากลประจำปี 2500 15 และขอเรียนเชิญคุณศุภชีพ เทศน์นายกสมาคมสภาคนพิการทุกประเภทแห่งประเทศไทยให้เกียรติอ่านสารวันคนพิการ ปล้นประจำปี 2565 ในนามของผู้แทน องค์กรด้านคนพิการของประเทศไทยขอเรียนเชิญและขอเสียงปรบมือด้วยครับ สวัสดีครับ implementation ลักษณะ อนาคต ซุปเปอร์ชีป excellency Water stain resistant crystalreportviewer jewnid ซึ้ง Slide Innovation You Drink and Accident establish investing.com aliexpress ไม่มี restricted ดูบอล bitcoin abrasion ฝน Asparagus Stone of formation expression of persons with disabilities diversity and inclusion นอนหรือยัง assassination Nation asianlife unbreakable Juventus Speed excited spectacular GMarket cupid Top universities deterministic Organization 7 posts working obsessed address disparity examples illusion Every Day at work Together nuvid.com unacceptable ขอบคุณค่ะ ขอเรียนเชิญท่านสมาชิกดิเท่เลยค่ะ ท่านนายกรัฐมนตรี ประยุทธ์จันทร์โอชา รองนายกรัฐมนตรีและรัฐมนตรีว่าการกระทรวงพาณิชย์ จุลินลักษณวิศิษฏ์ ว่าการกระทรวงพัฒนาสังคมและความมั่นคงของมนุษย์ กีต้าร์ nashville ผู้แทนองค์การสหประชาชาติ รวมทั้ง เพื่อนและพี่น้องคนพิการ อุดตันครับ กระผมนายศุภชีพดิษเทศนายกสมาคมสภาคนพิการทุกประเภทแห่งประเทศไทย ในฐานะที่เป็นตัวแทน คนพิการ รู้สึกยินดี ชื่นชมจะได้เห็นการจัดงานวันคนพิการสากล ปีนี้ กลับมาจัดได้ยิ่งใหญ่ เดิม แสดงศักยภาพคนพิการ ไปจนถึงการบริการ คำปรึกษาต่างๆหรือคนพิการ การจำหน่ายสินค้าคนพิการกว่าร้อย 70 ล้าน มันเป็น หลักฐานแสดงให้เห็นว่า เราได้ฟื้นฟูจาก โควิด 19 กำลังเข้มแข็ง และพร้อม เดินหน้า เดินไปข้างหน้า ครับผมขอขอบพระคุณ ภาคส่วน ภาครัฐภาคเอกชน ประชาสังคม มุ่งมั่นช่วยเหลือ พี่ตาล ครอบครัวอย่างต่อเนื่อง สร้างเป็นหุ้นส่วนได้ ทั้งหมดจะเกิดขึ้นไม่ได้ เพราะเรามีความรู้สึกว่าเราเป็นครอบครัว งานวันคนพิการสากล ถือเป็นธรรมเนียมที่กระทรวงการพัฒนาสังคมและความมั่นคงของมนุษย์ ได้จัดร่วมกับสภาคนพิการทุกประเภทแห่งประเทศไทย มาอย่างยาวนาน สมาคมสภาคนพิการทุกประเภทแห่งประเทศไทย ก่อตั้ง เมื่อพุทธศักราช 2526 และในปี 166 สมาคมสภาคนพิการทุกประเภทแห่งประเทศไทย มีอายุครบ 40 ปี หรือว่าเป็นวัยที่พร้อมที่จะดูแลทุกคนในครอบครัว ความเป็นครอบครัวความเป็นหุ้นส่วน เครื่องหมายอุดตันเห็นว่า ประเด็นหลักของงานวันคนพิการสากลวันนี้ การปฏิรูปสู่การพัฒนาเพื่อคนทั้งมวล พลังนวัตกรรม อยู่โลกที่เข้าถึง ได้แล้วเป็นธรรม เป็นเรื่องที่ประเทศไทยสามารถทำสำเร็จ ได้ไม่ยาก ทุกฝ่ายทุกภาคส่วนร่วมมือกัน อย่างไรก็ตามในโลกใบนี้เป็น สถานที่ที่ทุกคน รวมถึงคนพิการเข้าถึงสิทธิ์หรือยังพ่อถึงเท่าเทียม เป็นกรรม ปฏิบัติ ผมมีครับ ประเภท ปกติก็ขาย ประเทศขอร้อง ขอร้องขอต่อท่านนายกรัฐมนตรีรัฐบาล เอกชนและองค์กรด้านคนพิการร่วมกันผลักดัน ประเด็นสำคัญเหล่านี้เพื่อมุ่งสู่การ พัฒนาคนพิการ ทั้งมวลต้องมีจุด หมายสำคัญเหล่านี้สอดคล้องกับมติสมัชชาคนพิการ โดยสภาคนพิการทุกประเภทแห่งประเทศไทยและภาคีเครือข่าย และได้มีมติ สมัชชาเครือข่ายคนพิการ เมื่อวันที่ 1 2015 รวมทั้งสิ้น 5 ประการ ได้แก่ ขอให้นำประเด็น ปฏิรูป ตามแผนปฏิรูปประเทศ ด้านสังคม ในส่วนที่เกี่ยวกับคนพิการ ตั้ง 3 ประเด็นไปผนวกใส่ไว้ในแผนพัฒนาคุณภาพชีวิตคนพิการฉบับที่ 6 แผนปฏิบัติราชการของกระทรวงและกรม เพื่อให้มีการดำเนินงาน ดำเนินการตามประเด็นปฏิรูปอย่างต่อเนื่องถึงบ้านแพนบันทึกดังกล่าว สิ้นสุดลงในเดือนธันวาคม 2565 ก็ตามที ดังกล่าวที่เป็นหัวใจสำคัญเพื่อสร้างความเปลี่ยนแปลงให้แก่ คุณภาพชีวิตคนพิการ ได้แก่ 1 ปฏิรูปการขึ้นทะเบียนคนพิการ พี่ตาลได้รับสิทธิ์ สวัสดิการอย่างครอบคลุมและทั่วถึง ยิ่งขึ้น 2 การสร้างสภาพแวดล้อมที่ทุกคนเข้าถึง เข้าถึงได้โดยสะดวกและ 3 การยกระดับกองทุนพัฒนาคุณภาพชีวิตคนพิการให้มี ภาพยิ่งขึ้น 2 ปรับปรุงพระราชพระราชบัญญัติการศึกษาแห่งชาติ ต จงเติม การเรียนรู้ปตทกำลังพิจารณาอยู่ในขณะนี้ โดยอาศัยหลักการการจัดการศึกษาแบบเรียนรวม อนุสัญญาว่าด้วยสิทธิคนพิการ ประกัน ให้คนพิการสามารถเข้าถึงสิ กำลังปาง สถานศึกษา ผู้เรียนทั่วไปอย่างเท่าเทียม และเป็นธรรม โดยไม่เลือกปฏิบัติ 3 ส่งเสริมการมีงานทำโดยเฉพาะในหน่วยงานของรัฐ ต้องจ้างงานคนพิการดีกว่า 14000 คน ตามกฎหมายกำหนด ตามกฎหมาย ตามกฎหมายกำหนดไปจนถึงการส่งเสริมพัฒนาทักษะอาชีพ ในความเ****วชาญเดิมการเตรียมความพร้อมสู่วิถีใหม่ 4 ตามหลักเกณฑ์ contoh kata ทศวรรษคนพิการแห่งเอเชีย พ. ศ. 2526 ถึง 2575 ที่รัฐบาลไทยเพิ่งไปร่วม ระดับสูงระหว่างรัฐบาลงวดวันที่ 1 ตุลาคมที่ผ่านมา โดย ต่างๆเน้นให้นานาชาติดำเนินการตาม ยุทธศาสตร์อินชอนเพื่อสิทธิ ให้เป็นจริงและประกาศปักกิ่ง แผนปฏิบัติการเร่งปฏิบัติตามยุทธศาสตร์อินชอน สุดท้ายขอสาบานซึ่งนำโดยคณะท่าน ประยุทธ์จันทร์โอชาปรับ เบี้ยความพิการเพิ่มจากเดือนละ 800 บาทเป็น 1,000 บาทให้คนพิการแบบทั่วหน้าทุกคน ถึงแม้จะเป็น เงินจำนวนไม่มาก แต่เป็นความหวังของคนพิการอันแสดงให้เห็นถึงเจตนารมณ์ของรัฐบาล นี้ที่จะไม่ สร้างความเท่าเทียม ความเป็นธรรมกับคนพิการรวมถึงเป็นของขวัญปีใหม่ให้คนพิการ กล้วย บ่ายนี้ขอกราบขอบพระคุณทุกหน่วยงานและขอเป็นกำลังใจ และครอบครัวรวมถึง ขอประกาศว่าสภาคนพิการทุกประเภทแห่งประเทศไทยและองค์กรคนพิการพร้อมที่จะทำงานร่วมรัฐบาล โดยเฉพาะกระทรวงการพัฒนาสังคมและความ มันคงของมนุษย์ ตั้งเป็นหุ้นส่วน และครอบครัวต่อไปกราบขอบพระคุณครับ Thank you so much is disconnected in Thailand ศุภชีพดิษเทศนายกสมาคมสภาคนพิการทุกประเภทแห่งประเทศไทยค่ะที่ได้ให้เกียรติร่วมอ่านสาส์นวันคนพิการสากล ปี 2565 นี้ค่ะแล้วลำดับต่อไปนะคะถือว่าเป็นช่วงที่สำคัญของการจัด วันคนพิการสากลประจำปีนี้เลยค่ะ ฉันขอเรียนเชิญท่านอนุกูลปิดแก้วปลัดกระทรวงการพัฒนาสังคมและความมั่นคงของ นุช เพื่อนเก่ารายงานต่อท่านประธานในพิธีค่ะขอเรียนเชิญค่ะ เปลี่ยน เลขประยุทธ์จันทร์โอชานายกรัฐมนตรี ในนามของกระทรวงการพัฒนาสังคมและความมั่นคงของมนุษย์ กรมส่งเสริมและพัฒนาคุณภาพชีวิตคนพิการ สมาคมสภาคนพิการทุกประเภทแห่งประเทศไทย คนพิการทั่วประเทศ ขอกราบขอบพระคุณ ท่านนายกรัฐมนตรีเป็นอย่างสูง ได้กรุณาให้เกียรติ เป็นประธานในงานวันคนพิการสากลประจำปี 2560 5 ในวันนี้ สืบเนื่องจากองค์การสหประชาชาติได้ประกาศให้ วันที่ 3 ธันวาคม ของทุกปี เป็นวันคนพิการสากล เป็นการรำลึกถึงวันที่สมัชชาใหญ่แห่งสหประชาชาติ รับรองแผนปฏิบัติการโลกว่าด้วย เรื่องคนพิการ และเชิญชวนให้ประเทศสมาชิก ร่วมกันจัดกิจกรรมต่างๆ เพื่อให้คนพิการได้มีส่วนร่วมในกิจกรรมทางสังคม มีโอกาสได้แสดงศักยภาพให้สังคมประจักษ์ จะทำให้เกิดเจตคติ เชิงสร้างสรรค์ต่อคนพิการและความพิการ การยอมรับคนพิการในฐานะที่เป็นทรัพยากรที่มีคุณค่าของสังคม โดยในปี 2565 องค์การสหประชาชาติได้กำหนดประเด็นหลักคือ การปฏิรูปสู่การพัฒนาเพื่อคนทั้งมวล กำลังนวัตกรรมสู่โลกที่เข้าถึงได้และเป็นธรรม โดยมุ่งหวังให้คนพิการสามารถเข้ารับเข้าถึงได้อย่างเท่าเทียม โดยการนำนวัตกรรมและเทคโนโลยี เข้ามาเป็นกลไกในการสร้างการเปลี่ยนแปลงทางสังคม ปัจจุบันประเทศไทยมีคนพิการที่รับการออกบัตรประจำตัวคนพิการ จำนวน 2110101 55 คน คิดเป็นร้อยละ 3.07 ของประชากรทั่วประเทศ แล้วเพราะว่าคนพิการที่มีอายุมากกว่า 60 ปีหรือคนพิการสูงอายุ มีจำนวน 1200000 5184 คน หรือร้อยละ 50 6.37 ของจำนวนคนพิการทั้งหมด ซึ่งสอดคล้องกับสถานการณ์ปัจจุบัน ระบุว่าในปี 2571 ประเทศไทยจะเป็นสังคมผู้สูงอายุโดยสมบูรณ์ Society จากสถิติของผู้สูงอายุ เพิ่มมากขึ้น แนวโน้มว่าจะมีความเสี่ยงที่จะมีความพิการร่วมด้วย กระทรวงการพัฒนาสังคมและความมั่นคงของมนุษย์ ถึงความสำคัญในการเตรียมความพร้อม การเพิ่มขึ้นของคนพิการในอนาคต เร่งส่งเสริมให้คนพิการ สามารถเข้าถึงสิทธิ์สวัสดิการขั้นพื้นฐาน อย่างสะดวกรวดเร็ว โดยการนำเทคโนโลยีเข้ามาประยุกต์ ใช้ในการให้บริการคนพิการ ผ่านระบบการยื่น คำขอมีบัตร ประจำตัวคนพิการออนไลน์ เชื่อมโยงกับศูนย์บริการคนพิการแบบเบ็ดเสร็จ One Stop Service โรงพยาบาลและ Application บัตรประจำตัวผู้พิการ สอดคล้องกับนโยบายของรัฐบาล การพัฒนา ให้เป็นรัฐบาลดีต่อในอนาคต สำหรับการจัดงานวันคนพิการประจำปี 2565 กิจกรรมภายในงานประกอบด้วย การอ่านสารวันคนพิการสากลประจำปี 2560 5 การมอบโล่ประกาศเกียรติคุณให้แก่คนพิการต้นแบบ และหน่วยงาน องค์กรที่สนับสนุนด้านคนพิการ การจัดเวทีเสวนาเพื่อสร้างแรงบันดาลใจให้คนพิการ กลุ่มเป้าหมายประกอบด้วย คนพิการ ครอบครัวคนพิการ อาสาสมัคร หน่วยงานภาครัฐ ภาคเอกชน องค์กรเครือข่ายผู้ปฏิบัติงานด้านคนพิการ และบุคคลทั่วไปเข้าร่วมงาน 2,500 นี้ ได้เวลาอันสมควร กระผมขอกราบเรียนเชิญ พลเอกประยุทธ์จันทร์โอชา นายกรัฐมนตรี ให้เกียรติกรุณามอบโล่ประกาศเกียรติคุณแก่คนพิการต้นแบบ องค์กร หน่วยงานที่สนับสนุนงานด้านคนพิการ และกล่าวเปิดงานวันคนพิการสากลประจำปี 2560 5 ตามลำดับ ขอกราบเรียนเชิญครับ 1 นางสาวกรรณิการ์เกียรติไทยส่งกรุงเทพฯสมาคมคนตาบอดแห่งประเทศไทย 2 นางสาวนพวรรณชัยณรงค์กรุงเทพฯสมาคมคน ประเทศไทยค่ะ นายยงยุทธแสงพรหมกรุงเทพฯ สมาคมคนพิการแห่งประเทศไทย สำหรับคนพิการต้นแบบขั้นต่อไปนะคะนายปราโมทย์เขาเจริญค่ะ สมาคมเพื่อผู้บกพร่องทางจิต แห่งประเทศไทยค่ะ วันที่ 5 ครับนางสาวปั่น 5000 กระโทก กรุงเทพฯครับ สมาคมผู้ปกครอง ขออภัยครับสมาคมผู้ปกครองคนพิการทางสติปัญญาแห่งประเทศไทยครับ นายสันติมรรคธรรมกุลค่ะกรุงเทพมหานคร สมาคมส่งเสริมศักยภาพบุคคลบกพร่องทางการเรียนรู้แห่งประเทศไทยค่ะ นายธนกรภักดีดำรงฤทธิ์กรุงเทพฯสมาคม คลองกุ่มกดออทิซึมไทยครับ นายสุขุมเป้าทองกรุงเทพมหานครสมาคมคนพิการทุก เทพแห่งประเทศไทยค่ะ คนพิการต้นแบบภาคเหนือครับ นางสุเมตตาปฏิพัทธ์ กำแพงเพชร นายพรศักดิ์สีลมจากจังหวัดเชียงรายเจ้า นายพลากรคำเด็ก จากจังหวัดเชียงใหม่ครับ นายปรีชาวันทำจากจังหวะ ตากค่ะ นายพักปิ่นทองจับนครสวรรค์</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งานวันคนพิการสากล ประจำปี 2565 วันที่ 2 ธันวาคม 2565 เวลา 08:00 - 12:00 น. ภาคเช้า ณ ศูนย์ราชการแจ้งวัฒนะ ณ อาคารรัฐประศาสนภักดี (อาคาร B) พี่แชมป์ เปิด Force out</dc:title>
  <dc:creator/>
  <cp:keywords/>
  <dcterms:created xsi:type="dcterms:W3CDTF">2024-01-04T02:55:01Z</dcterms:created>
  <dcterms:modified xsi:type="dcterms:W3CDTF">2024-01-04T02: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8 กันยายน 2566 เวลา 13.30 น.</vt:lpwstr>
  </property>
  <property fmtid="{D5CDD505-2E9C-101B-9397-08002B2CF9AE}" pid="3" name="subtitle">
    <vt:lpwstr/>
  </property>
</Properties>
</file>